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4C127C" w14:textId="77777777" w:rsidR="002B0CCF" w:rsidRDefault="002B0CCF" w:rsidP="002B0CCF">
      <w:pPr>
        <w:pStyle w:val="Titre1"/>
      </w:pPr>
      <w:r>
        <w:t>Manuel d’utilisateur :</w:t>
      </w:r>
    </w:p>
    <w:p w14:paraId="686DDB36" w14:textId="77777777" w:rsidR="00AC0A98" w:rsidRDefault="00AC0A98">
      <w:r>
        <w:t>Pour utiliser le projet, vous aurez besoin de :</w:t>
      </w:r>
    </w:p>
    <w:p w14:paraId="597FA159" w14:textId="77777777" w:rsidR="00AC0A98" w:rsidRDefault="00AC0A98" w:rsidP="005E1462">
      <w:pPr>
        <w:ind w:firstLine="708"/>
      </w:pPr>
      <w:r>
        <w:t>1. Télécharger le projet afin de recevoir les programmes.</w:t>
      </w:r>
    </w:p>
    <w:p w14:paraId="105DC168" w14:textId="77777777" w:rsidR="00AC0A98" w:rsidRDefault="00AC0A98" w:rsidP="005E1462">
      <w:pPr>
        <w:ind w:firstLine="708"/>
      </w:pPr>
      <w:r>
        <w:t>2. Du montage connecté avec une carte Arduino.</w:t>
      </w:r>
    </w:p>
    <w:p w14:paraId="77D15FBC" w14:textId="77777777" w:rsidR="005E1462" w:rsidRDefault="00AC0A98" w:rsidP="005E1462">
      <w:pPr>
        <w:ind w:firstLine="708"/>
      </w:pPr>
      <w:r>
        <w:t xml:space="preserve">3. </w:t>
      </w:r>
      <w:r w:rsidR="005E1462">
        <w:t>Un ordinateur capable de lire un code Arduino.</w:t>
      </w:r>
    </w:p>
    <w:p w14:paraId="3652AEE7" w14:textId="77777777" w:rsidR="005E1462" w:rsidRDefault="005E1462">
      <w:r>
        <w:t xml:space="preserve">Pour commencer, téléchargez le dossier « Projet Exia-Care » sur le site GitHub. </w:t>
      </w:r>
    </w:p>
    <w:p w14:paraId="1D0C9449" w14:textId="77777777" w:rsidR="005E1462" w:rsidRDefault="005E1462">
      <w:r>
        <w:t>Attendez la fin du téléchargement et placez votre dossier sur le bureau.</w:t>
      </w:r>
    </w:p>
    <w:p w14:paraId="06A1691F" w14:textId="77777777" w:rsidR="005E1462" w:rsidRDefault="005E1462">
      <w:r>
        <w:t>Lancez le logiciel Arduino ou téléchargez-le sur le site officiel si vous ne le possédez pas.</w:t>
      </w:r>
    </w:p>
    <w:p w14:paraId="794A915E" w14:textId="77777777" w:rsidR="005E1462" w:rsidRDefault="005E1462">
      <w:r>
        <w:t xml:space="preserve">Branchez le module cardio et le module cœur entre eux. </w:t>
      </w:r>
    </w:p>
    <w:p w14:paraId="3CB7AB73" w14:textId="77777777" w:rsidR="005E1462" w:rsidRDefault="005E1462">
      <w:r>
        <w:t xml:space="preserve">Puis branchez le circuit final </w:t>
      </w:r>
      <w:r w:rsidR="009F2B81">
        <w:t>grâce au câble USB de l’Arduino.</w:t>
      </w:r>
    </w:p>
    <w:p w14:paraId="6D392E9F" w14:textId="77777777" w:rsidR="009F2B81" w:rsidRDefault="009F2B81">
      <w:r>
        <w:t>Maintenant, vous êtes apte à utiliser le montage et le logiciel.</w:t>
      </w:r>
    </w:p>
    <w:p w14:paraId="45BE6D6B" w14:textId="07985F4E" w:rsidR="009F2B81" w:rsidRDefault="009F2B81">
      <w:r>
        <w:t xml:space="preserve">Cependant si vous voulez enregistrer vos battements, utilisez </w:t>
      </w:r>
      <w:proofErr w:type="spellStart"/>
      <w:r w:rsidR="0020010B">
        <w:t>P</w:t>
      </w:r>
      <w:r>
        <w:t>rocessing</w:t>
      </w:r>
      <w:proofErr w:type="spellEnd"/>
      <w:r>
        <w:t xml:space="preserve"> </w:t>
      </w:r>
      <w:r w:rsidR="002B0CCF">
        <w:t xml:space="preserve">avec le fichier disponible dans </w:t>
      </w:r>
      <w:r>
        <w:t>le dossier</w:t>
      </w:r>
      <w:r w:rsidR="002B0CCF">
        <w:t xml:space="preserve"> que vous avez téléchargé</w:t>
      </w:r>
      <w:r>
        <w:t>.</w:t>
      </w:r>
    </w:p>
    <w:p w14:paraId="35786BD4" w14:textId="694E4915" w:rsidR="009F2B81" w:rsidRDefault="009F2B81">
      <w:r>
        <w:t xml:space="preserve">Après </w:t>
      </w:r>
      <w:r w:rsidR="006319BD">
        <w:t>avoir</w:t>
      </w:r>
      <w:r>
        <w:t xml:space="preserve"> branché le montage, lanc</w:t>
      </w:r>
      <w:r w:rsidR="002B0CCF">
        <w:t>ez</w:t>
      </w:r>
      <w:r>
        <w:t xml:space="preserve"> le logiciel « </w:t>
      </w:r>
      <w:proofErr w:type="spellStart"/>
      <w:r w:rsidR="002B0CCF">
        <w:t>R</w:t>
      </w:r>
      <w:r>
        <w:t>unTool</w:t>
      </w:r>
      <w:proofErr w:type="spellEnd"/>
      <w:r>
        <w:t xml:space="preserve"> » et le </w:t>
      </w:r>
      <w:proofErr w:type="spellStart"/>
      <w:r w:rsidR="00A3327F">
        <w:t>P</w:t>
      </w:r>
      <w:bookmarkStart w:id="0" w:name="_GoBack"/>
      <w:bookmarkEnd w:id="0"/>
      <w:r>
        <w:t>rocessing</w:t>
      </w:r>
      <w:proofErr w:type="spellEnd"/>
      <w:r>
        <w:t xml:space="preserve">, vous pouvez simuler vos battements en passant votre main par-dessus </w:t>
      </w:r>
      <w:r w:rsidR="009700A1">
        <w:t>du phototransistor</w:t>
      </w:r>
      <w:r>
        <w:t>.</w:t>
      </w:r>
    </w:p>
    <w:p w14:paraId="67CD6234" w14:textId="35D30ED6" w:rsidR="009F2B81" w:rsidRDefault="009F2B81">
      <w:r>
        <w:t>Vous pouvez vous assurer que le montage marche</w:t>
      </w:r>
      <w:r w:rsidR="00FC0A8C">
        <w:t xml:space="preserve"> en vérifiant que le cœur s’allume à</w:t>
      </w:r>
      <w:r>
        <w:t xml:space="preserve"> chaque </w:t>
      </w:r>
      <w:r w:rsidR="009700A1">
        <w:t>balayage</w:t>
      </w:r>
      <w:r w:rsidR="00FC0A8C">
        <w:t>.</w:t>
      </w:r>
    </w:p>
    <w:p w14:paraId="4D3D5BF4" w14:textId="6AA1D697" w:rsidR="009700A1" w:rsidRDefault="009700A1">
      <w:r>
        <w:t>Voilà, vous êtes capable de simuler vos propres battements</w:t>
      </w:r>
      <w:r w:rsidR="007D053F">
        <w:t>.</w:t>
      </w:r>
    </w:p>
    <w:p w14:paraId="45FD6B2B" w14:textId="77777777" w:rsidR="009700A1" w:rsidRDefault="002B0CCF">
      <w:r>
        <w:t>PS</w:t>
      </w:r>
      <w:r w:rsidR="009700A1">
        <w:t xml:space="preserve"> :  Le </w:t>
      </w:r>
      <w:r>
        <w:t xml:space="preserve">prototype </w:t>
      </w:r>
      <w:r w:rsidR="009700A1">
        <w:t>n’est pas totalement opérationnel</w:t>
      </w:r>
      <w:r>
        <w:t xml:space="preserve"> en effet</w:t>
      </w:r>
      <w:r w:rsidR="009700A1">
        <w:t xml:space="preserve"> il ne permet pas encore de lire les battements du cœur en posant simplement son doigt sur les capteurs. On simule grâce à une autre manière. </w:t>
      </w:r>
    </w:p>
    <w:sectPr w:rsidR="009700A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W2MLMwN7U0NTCxNDdR0lEKTi0uzszPAykwqgUAjbeFZCwAAAA="/>
  </w:docVars>
  <w:rsids>
    <w:rsidRoot w:val="00AC0A98"/>
    <w:rsid w:val="0020010B"/>
    <w:rsid w:val="0028428F"/>
    <w:rsid w:val="002B0CCF"/>
    <w:rsid w:val="005E1462"/>
    <w:rsid w:val="006319BD"/>
    <w:rsid w:val="007D053F"/>
    <w:rsid w:val="009700A1"/>
    <w:rsid w:val="009F2B81"/>
    <w:rsid w:val="00A3327F"/>
    <w:rsid w:val="00A90040"/>
    <w:rsid w:val="00AC0A98"/>
    <w:rsid w:val="00B25DA0"/>
    <w:rsid w:val="00FC0A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89D4C0"/>
  <w15:chartTrackingRefBased/>
  <w15:docId w15:val="{B96360A3-3DFB-49EF-AFD9-6E5B9D6E0D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2B0CC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2B0CC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2001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20010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05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s Michel</dc:creator>
  <cp:keywords/>
  <dc:description/>
  <cp:lastModifiedBy>HANNA THIBAULT</cp:lastModifiedBy>
  <cp:revision>8</cp:revision>
  <cp:lastPrinted>2017-11-17T11:53:00Z</cp:lastPrinted>
  <dcterms:created xsi:type="dcterms:W3CDTF">2017-11-17T10:12:00Z</dcterms:created>
  <dcterms:modified xsi:type="dcterms:W3CDTF">2017-11-17T11:54:00Z</dcterms:modified>
</cp:coreProperties>
</file>